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6CA7" w:rsidRPr="006E1E49" w:rsidRDefault="00616CA7" w:rsidP="00616CA7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0" distR="0" simplePos="0" relativeHeight="251660288" behindDoc="1" locked="0" layoutInCell="1" allowOverlap="1">
            <wp:simplePos x="0" y="0"/>
            <wp:positionH relativeFrom="page">
              <wp:posOffset>6238875</wp:posOffset>
            </wp:positionH>
            <wp:positionV relativeFrom="page">
              <wp:posOffset>742950</wp:posOffset>
            </wp:positionV>
            <wp:extent cx="723265" cy="609600"/>
            <wp:effectExtent l="19050" t="0" r="635" b="0"/>
            <wp:wrapNone/>
            <wp:docPr id="3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326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</w:rPr>
        <w:drawing>
          <wp:anchor distT="0" distB="0" distL="0" distR="0" simplePos="0" relativeHeight="251659264" behindDoc="1" locked="0" layoutInCell="1" allowOverlap="1">
            <wp:simplePos x="0" y="0"/>
            <wp:positionH relativeFrom="page">
              <wp:posOffset>800100</wp:posOffset>
            </wp:positionH>
            <wp:positionV relativeFrom="page">
              <wp:posOffset>657225</wp:posOffset>
            </wp:positionV>
            <wp:extent cx="657225" cy="695325"/>
            <wp:effectExtent l="19050" t="0" r="9525" b="0"/>
            <wp:wrapNone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695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6E1E49">
        <w:rPr>
          <w:rFonts w:ascii="Arial" w:hAnsi="Arial" w:cs="Arial"/>
          <w:color w:val="000000"/>
          <w:sz w:val="36"/>
          <w:szCs w:val="36"/>
        </w:rPr>
        <w:t>Universidade Estadual de Maringá</w:t>
      </w:r>
    </w:p>
    <w:p w:rsidR="00616CA7" w:rsidRPr="006E1E49" w:rsidRDefault="00616CA7" w:rsidP="00616CA7">
      <w:pPr>
        <w:spacing w:before="8"/>
        <w:jc w:val="center"/>
        <w:rPr>
          <w:rFonts w:ascii="Arial" w:hAnsi="Arial" w:cs="Arial"/>
          <w:sz w:val="18"/>
          <w:szCs w:val="18"/>
        </w:rPr>
      </w:pPr>
      <w:r w:rsidRPr="006E1E49">
        <w:rPr>
          <w:rFonts w:ascii="Arial" w:hAnsi="Arial" w:cs="Arial"/>
          <w:color w:val="000000"/>
          <w:sz w:val="18"/>
          <w:szCs w:val="18"/>
        </w:rPr>
        <w:t>Centro de Ciências da Saúde</w:t>
      </w:r>
    </w:p>
    <w:p w:rsidR="00616CA7" w:rsidRPr="006E1E49" w:rsidRDefault="00616CA7" w:rsidP="00616CA7">
      <w:pPr>
        <w:spacing w:before="8"/>
        <w:jc w:val="center"/>
        <w:rPr>
          <w:rFonts w:ascii="Arial" w:hAnsi="Arial" w:cs="Arial"/>
          <w:sz w:val="18"/>
          <w:szCs w:val="18"/>
        </w:rPr>
      </w:pPr>
      <w:r w:rsidRPr="006E1E49">
        <w:rPr>
          <w:rFonts w:ascii="Arial" w:hAnsi="Arial" w:cs="Arial"/>
          <w:color w:val="000000"/>
          <w:sz w:val="18"/>
          <w:szCs w:val="18"/>
        </w:rPr>
        <w:t>Departamento de Análises Clínicas e Biomedicina</w:t>
      </w:r>
    </w:p>
    <w:p w:rsidR="00616CA7" w:rsidRPr="006E1E49" w:rsidRDefault="00616CA7" w:rsidP="00616CA7">
      <w:pPr>
        <w:spacing w:before="8"/>
        <w:jc w:val="center"/>
        <w:rPr>
          <w:rFonts w:ascii="Arial" w:hAnsi="Arial" w:cs="Arial"/>
          <w:sz w:val="18"/>
          <w:szCs w:val="18"/>
        </w:rPr>
      </w:pPr>
      <w:r w:rsidRPr="006E1E49">
        <w:rPr>
          <w:rFonts w:ascii="Arial" w:hAnsi="Arial" w:cs="Arial"/>
          <w:color w:val="000000"/>
          <w:sz w:val="18"/>
          <w:szCs w:val="18"/>
        </w:rPr>
        <w:t>Programa de Pós-Graduação em Biociências e Fisiopatologia</w:t>
      </w:r>
    </w:p>
    <w:p w:rsidR="00C26CC7" w:rsidRDefault="00C26CC7" w:rsidP="00EE5664">
      <w:pPr>
        <w:jc w:val="center"/>
        <w:rPr>
          <w:rFonts w:ascii="Arial" w:hAnsi="Arial" w:cs="Arial"/>
        </w:rPr>
      </w:pPr>
    </w:p>
    <w:p w:rsidR="00636B80" w:rsidRDefault="00636B80" w:rsidP="00616CA7">
      <w:pPr>
        <w:rPr>
          <w:rFonts w:ascii="Arial" w:hAnsi="Arial" w:cs="Arial"/>
        </w:rPr>
      </w:pPr>
    </w:p>
    <w:p w:rsidR="00D67501" w:rsidRDefault="00D67501" w:rsidP="00EE5664">
      <w:pPr>
        <w:jc w:val="center"/>
        <w:rPr>
          <w:rFonts w:ascii="Arial" w:hAnsi="Arial" w:cs="Arial"/>
        </w:rPr>
      </w:pPr>
    </w:p>
    <w:p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:rsidR="00EE5664" w:rsidRDefault="00EE5664" w:rsidP="00EE5664">
      <w:pPr>
        <w:rPr>
          <w:rFonts w:ascii="Arial" w:hAnsi="Arial" w:cs="Arial"/>
          <w:sz w:val="22"/>
          <w:szCs w:val="22"/>
        </w:rPr>
      </w:pPr>
    </w:p>
    <w:p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C3596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para os devidos fins que o(a) doutorando(a) ___________________________ </w:t>
      </w:r>
      <w:r w:rsidR="00747AB8" w:rsidRPr="00747AB8">
        <w:rPr>
          <w:rFonts w:ascii="Arial" w:hAnsi="Arial" w:cs="Arial"/>
          <w:sz w:val="22"/>
          <w:szCs w:val="22"/>
        </w:rPr>
        <w:t>cumpre os requisitos abaixo e encontra-se apto(a) a concorrer à bolsa do Programa de Doutorado Sanduíche no Exterior – PDSE, conforme regulamentado pela Portaria nº 77/2024-CAPES, Edita</w:t>
      </w:r>
      <w:r w:rsidR="004E3B62">
        <w:rPr>
          <w:rFonts w:ascii="Arial" w:hAnsi="Arial" w:cs="Arial"/>
          <w:sz w:val="22"/>
          <w:szCs w:val="22"/>
        </w:rPr>
        <w:t>l nº 17/2025-CAPES e Edital nº 32</w:t>
      </w:r>
      <w:r w:rsidR="00747AB8" w:rsidRPr="00747AB8">
        <w:rPr>
          <w:rFonts w:ascii="Arial" w:hAnsi="Arial" w:cs="Arial"/>
          <w:sz w:val="22"/>
          <w:szCs w:val="22"/>
        </w:rPr>
        <w:t>/2025-PPG</w:t>
      </w:r>
      <w:r w:rsidR="00C35960">
        <w:rPr>
          <w:rFonts w:ascii="Arial" w:hAnsi="Arial" w:cs="Arial"/>
          <w:sz w:val="22"/>
          <w:szCs w:val="22"/>
        </w:rPr>
        <w:t>:</w:t>
      </w:r>
    </w:p>
    <w:p w:rsidR="00FF5274" w:rsidRDefault="00C35960" w:rsidP="00BC7DA3">
      <w:pPr>
        <w:pStyle w:val="PargrafodaLista"/>
        <w:numPr>
          <w:ilvl w:val="0"/>
          <w:numId w:val="8"/>
        </w:numPr>
        <w:spacing w:before="120" w:after="120" w:line="360" w:lineRule="auto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stá regulamente matriculado</w:t>
      </w:r>
      <w:r w:rsidR="004E3B62">
        <w:rPr>
          <w:rFonts w:ascii="Arial" w:hAnsi="Arial" w:cs="Arial"/>
          <w:sz w:val="22"/>
          <w:szCs w:val="22"/>
        </w:rPr>
        <w:t xml:space="preserve"> </w:t>
      </w:r>
      <w:r w:rsidR="00747AB8">
        <w:rPr>
          <w:rFonts w:ascii="Arial" w:hAnsi="Arial" w:cs="Arial"/>
          <w:sz w:val="22"/>
          <w:szCs w:val="22"/>
        </w:rPr>
        <w:t>(a)</w:t>
      </w:r>
      <w:r>
        <w:rPr>
          <w:rFonts w:ascii="Arial" w:hAnsi="Arial" w:cs="Arial"/>
          <w:sz w:val="22"/>
          <w:szCs w:val="22"/>
        </w:rPr>
        <w:t xml:space="preserve"> no curso de doutorado </w:t>
      </w:r>
      <w:r w:rsidR="0091043B">
        <w:rPr>
          <w:rFonts w:ascii="Arial" w:hAnsi="Arial" w:cs="Arial"/>
          <w:sz w:val="22"/>
          <w:szCs w:val="22"/>
        </w:rPr>
        <w:t xml:space="preserve">desde _____/____ perfazendo _____meses de vínculo com o </w:t>
      </w:r>
      <w:r w:rsidR="00747AB8">
        <w:rPr>
          <w:rFonts w:ascii="Arial" w:hAnsi="Arial" w:cs="Arial"/>
          <w:sz w:val="22"/>
          <w:szCs w:val="22"/>
        </w:rPr>
        <w:t>P</w:t>
      </w:r>
      <w:r w:rsidR="0091043B">
        <w:rPr>
          <w:rFonts w:ascii="Arial" w:hAnsi="Arial" w:cs="Arial"/>
          <w:sz w:val="22"/>
          <w:szCs w:val="22"/>
        </w:rPr>
        <w:t xml:space="preserve">rograma de </w:t>
      </w:r>
      <w:r w:rsidR="00747AB8">
        <w:rPr>
          <w:rFonts w:ascii="Arial" w:hAnsi="Arial" w:cs="Arial"/>
          <w:sz w:val="22"/>
          <w:szCs w:val="22"/>
        </w:rPr>
        <w:t>P</w:t>
      </w:r>
      <w:r w:rsidR="0091043B">
        <w:rPr>
          <w:rFonts w:ascii="Arial" w:hAnsi="Arial" w:cs="Arial"/>
          <w:sz w:val="22"/>
          <w:szCs w:val="22"/>
        </w:rPr>
        <w:t xml:space="preserve">ós-graduação, </w:t>
      </w:r>
      <w:r w:rsidR="009247FE">
        <w:rPr>
          <w:rFonts w:ascii="Arial" w:hAnsi="Arial" w:cs="Arial"/>
          <w:sz w:val="22"/>
          <w:szCs w:val="22"/>
        </w:rPr>
        <w:t>comprovando</w:t>
      </w:r>
      <w:r w:rsidR="00747AB8">
        <w:rPr>
          <w:rFonts w:ascii="Arial" w:hAnsi="Arial" w:cs="Arial"/>
          <w:sz w:val="22"/>
          <w:szCs w:val="22"/>
        </w:rPr>
        <w:t>, assim, no mínimo um ano de matrícula;</w:t>
      </w:r>
    </w:p>
    <w:p w:rsidR="0091043B" w:rsidRDefault="00FF5274" w:rsidP="00BC7DA3">
      <w:pPr>
        <w:pStyle w:val="PargrafodaLista"/>
        <w:numPr>
          <w:ilvl w:val="0"/>
          <w:numId w:val="8"/>
        </w:numPr>
        <w:spacing w:before="120" w:after="120" w:line="360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="00B723B9">
        <w:rPr>
          <w:rFonts w:ascii="Arial" w:hAnsi="Arial" w:cs="Arial"/>
          <w:sz w:val="22"/>
          <w:szCs w:val="22"/>
        </w:rPr>
        <w:t>bteve aprovação no exame de qualificação</w:t>
      </w:r>
      <w:r w:rsidR="009756DE">
        <w:rPr>
          <w:rFonts w:ascii="Arial" w:hAnsi="Arial" w:cs="Arial"/>
          <w:sz w:val="22"/>
          <w:szCs w:val="22"/>
        </w:rPr>
        <w:t xml:space="preserve"> em ____/____</w:t>
      </w:r>
      <w:r w:rsidR="0091043B">
        <w:rPr>
          <w:rFonts w:ascii="Arial" w:hAnsi="Arial" w:cs="Arial"/>
          <w:sz w:val="22"/>
          <w:szCs w:val="22"/>
        </w:rPr>
        <w:t>;</w:t>
      </w:r>
    </w:p>
    <w:p w:rsidR="0091043B" w:rsidRDefault="007E42A5" w:rsidP="00BC7DA3">
      <w:pPr>
        <w:pStyle w:val="PargrafodaLista"/>
        <w:numPr>
          <w:ilvl w:val="0"/>
          <w:numId w:val="8"/>
        </w:numPr>
        <w:spacing w:before="120" w:after="120" w:line="360" w:lineRule="auto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gralizou</w:t>
      </w:r>
      <w:r w:rsidR="00747AB8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té a presente data</w:t>
      </w:r>
      <w:r w:rsidR="00747AB8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____ créditos, </w:t>
      </w:r>
      <w:r w:rsidR="00747AB8">
        <w:rPr>
          <w:rFonts w:ascii="Arial" w:hAnsi="Arial" w:cs="Arial"/>
          <w:sz w:val="22"/>
          <w:szCs w:val="22"/>
        </w:rPr>
        <w:t>demonstrando compatibilidade com a conclusão do curso em tempo hábil após a realização</w:t>
      </w:r>
      <w:r>
        <w:rPr>
          <w:rFonts w:ascii="Arial" w:hAnsi="Arial" w:cs="Arial"/>
          <w:sz w:val="22"/>
          <w:szCs w:val="22"/>
        </w:rPr>
        <w:t xml:space="preserve"> das atividades no exterior;</w:t>
      </w:r>
    </w:p>
    <w:p w:rsidR="007E42A5" w:rsidRDefault="008C1D30" w:rsidP="00BC7DA3">
      <w:pPr>
        <w:pStyle w:val="PargrafodaLista"/>
        <w:numPr>
          <w:ilvl w:val="0"/>
          <w:numId w:val="8"/>
        </w:numPr>
        <w:spacing w:before="120" w:after="120" w:line="360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 retorno ao Brasil </w:t>
      </w:r>
      <w:r w:rsidR="00747AB8">
        <w:rPr>
          <w:rFonts w:ascii="Arial" w:hAnsi="Arial" w:cs="Arial"/>
          <w:sz w:val="22"/>
          <w:szCs w:val="22"/>
        </w:rPr>
        <w:t xml:space="preserve">está previsto para </w:t>
      </w:r>
      <w:r w:rsidR="00B723B9">
        <w:rPr>
          <w:rFonts w:ascii="Arial" w:hAnsi="Arial" w:cs="Arial"/>
          <w:sz w:val="22"/>
          <w:szCs w:val="22"/>
        </w:rPr>
        <w:t xml:space="preserve">____/___, ou seja, ____ meses antes da defesa da tese, </w:t>
      </w:r>
      <w:r w:rsidR="00747AB8" w:rsidRPr="00747AB8">
        <w:rPr>
          <w:rFonts w:ascii="Arial" w:hAnsi="Arial" w:cs="Arial"/>
          <w:sz w:val="22"/>
          <w:szCs w:val="22"/>
        </w:rPr>
        <w:t>em conformidade com o item 8.3, IV, do Edital nº 17/2025-CAPES</w:t>
      </w:r>
    </w:p>
    <w:p w:rsidR="00562ECE" w:rsidRDefault="00FF659A" w:rsidP="00562ECE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FF659A">
        <w:rPr>
          <w:rFonts w:ascii="Arial" w:hAnsi="Arial" w:cs="Arial"/>
          <w:sz w:val="22"/>
          <w:szCs w:val="22"/>
        </w:rPr>
        <w:t>Declaro, ainda, ter pleno conhecimento dos prazos, da forma de envio e da documentação necessária para o processo seletivo do PDSE</w:t>
      </w:r>
      <w:r w:rsidR="00562ECE">
        <w:rPr>
          <w:rFonts w:ascii="Arial" w:hAnsi="Arial" w:cs="Arial"/>
          <w:sz w:val="22"/>
          <w:szCs w:val="22"/>
        </w:rPr>
        <w:t xml:space="preserve"> e dos demais procedimentos para inscrição no sistema da CAPES, </w:t>
      </w:r>
      <w:r w:rsidR="00562ECE" w:rsidRPr="00FF659A">
        <w:rPr>
          <w:rFonts w:ascii="Arial" w:hAnsi="Arial" w:cs="Arial"/>
          <w:sz w:val="22"/>
          <w:szCs w:val="22"/>
        </w:rPr>
        <w:t xml:space="preserve">conforme previsto no Edital nº </w:t>
      </w:r>
      <w:r w:rsidR="00562ECE">
        <w:rPr>
          <w:rFonts w:ascii="Arial" w:hAnsi="Arial" w:cs="Arial"/>
          <w:sz w:val="22"/>
          <w:szCs w:val="22"/>
        </w:rPr>
        <w:t>017/2025-CAEPS e Edital 32</w:t>
      </w:r>
      <w:r w:rsidR="00562ECE" w:rsidRPr="00FF659A">
        <w:rPr>
          <w:rFonts w:ascii="Arial" w:hAnsi="Arial" w:cs="Arial"/>
          <w:sz w:val="22"/>
          <w:szCs w:val="22"/>
        </w:rPr>
        <w:t>/2025-PPG</w:t>
      </w:r>
      <w:r w:rsidR="00562ECE">
        <w:rPr>
          <w:rFonts w:ascii="Arial" w:hAnsi="Arial" w:cs="Arial"/>
          <w:sz w:val="22"/>
          <w:szCs w:val="22"/>
        </w:rPr>
        <w:t>.</w:t>
      </w:r>
    </w:p>
    <w:p w:rsidR="00747AB8" w:rsidRDefault="00747AB8" w:rsidP="00747AB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D73CEE" w:rsidRDefault="00D73CEE" w:rsidP="00EE5664">
      <w:pPr>
        <w:rPr>
          <w:rFonts w:ascii="Arial" w:hAnsi="Arial" w:cs="Arial"/>
          <w:sz w:val="22"/>
          <w:szCs w:val="22"/>
        </w:rPr>
      </w:pPr>
    </w:p>
    <w:p w:rsidR="009756DE" w:rsidRDefault="00D73CEE" w:rsidP="00D73CEE">
      <w:pPr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____________ de 20__</w:t>
      </w:r>
    </w:p>
    <w:p w:rsidR="00BC7DA3" w:rsidRDefault="00BC7DA3" w:rsidP="00EE5664">
      <w:pPr>
        <w:rPr>
          <w:rFonts w:ascii="Arial" w:hAnsi="Arial" w:cs="Arial"/>
          <w:sz w:val="22"/>
          <w:szCs w:val="22"/>
        </w:rPr>
      </w:pPr>
    </w:p>
    <w:p w:rsidR="00BC7DA3" w:rsidRDefault="00BC7DA3" w:rsidP="00EE5664">
      <w:pPr>
        <w:rPr>
          <w:rFonts w:ascii="Arial" w:hAnsi="Arial" w:cs="Arial"/>
          <w:sz w:val="22"/>
          <w:szCs w:val="22"/>
        </w:rPr>
      </w:pPr>
    </w:p>
    <w:p w:rsidR="00747AB8" w:rsidRDefault="00747AB8" w:rsidP="00EE5664">
      <w:pPr>
        <w:jc w:val="center"/>
        <w:rPr>
          <w:rFonts w:ascii="Arial" w:hAnsi="Arial" w:cs="Arial"/>
          <w:sz w:val="22"/>
          <w:szCs w:val="22"/>
        </w:rPr>
      </w:pPr>
    </w:p>
    <w:p w:rsidR="00747AB8" w:rsidRDefault="00747AB8" w:rsidP="00EE5664">
      <w:pPr>
        <w:jc w:val="center"/>
        <w:rPr>
          <w:rFonts w:ascii="Arial" w:hAnsi="Arial" w:cs="Arial"/>
          <w:sz w:val="22"/>
          <w:szCs w:val="22"/>
        </w:rPr>
      </w:pPr>
    </w:p>
    <w:p w:rsidR="00FF659A" w:rsidRDefault="00FF659A" w:rsidP="00EE5664">
      <w:pPr>
        <w:jc w:val="center"/>
        <w:rPr>
          <w:rFonts w:ascii="Arial" w:hAnsi="Arial" w:cs="Arial"/>
          <w:sz w:val="22"/>
          <w:szCs w:val="22"/>
        </w:rPr>
      </w:pP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:rsidR="00EE5664" w:rsidRPr="00C26CC7" w:rsidRDefault="00C26CC7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Coordenador do Programa</w:t>
      </w: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1C1511" w:rsidRPr="00EE5664" w:rsidRDefault="001C1511" w:rsidP="00EE5664">
      <w:pPr>
        <w:rPr>
          <w:szCs w:val="22"/>
        </w:rPr>
      </w:pPr>
    </w:p>
    <w:sectPr w:rsidR="001C1511" w:rsidRPr="00EE5664" w:rsidSect="00616CA7">
      <w:headerReference w:type="default" r:id="rId9"/>
      <w:footerReference w:type="default" r:id="rId10"/>
      <w:pgSz w:w="11906" w:h="16838" w:code="9"/>
      <w:pgMar w:top="993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021D4" w:rsidRDefault="003021D4">
      <w:r>
        <w:separator/>
      </w:r>
    </w:p>
  </w:endnote>
  <w:endnote w:type="continuationSeparator" w:id="1">
    <w:p w:rsidR="003021D4" w:rsidRDefault="003021D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021D4" w:rsidRDefault="003021D4">
      <w:r>
        <w:separator/>
      </w:r>
    </w:p>
  </w:footnote>
  <w:footnote w:type="continuationSeparator" w:id="1">
    <w:p w:rsidR="003021D4" w:rsidRDefault="003021D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84"/>
      <w:gridCol w:w="6468"/>
      <w:gridCol w:w="1449"/>
    </w:tblGrid>
    <w:tr w:rsidR="006B543F" w:rsidTr="00FE39CD">
      <w:trPr>
        <w:trHeight w:val="748"/>
      </w:trPr>
      <w:tc>
        <w:tcPr>
          <w:tcW w:w="1284" w:type="dxa"/>
        </w:tcPr>
        <w:p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characterSpacingControl w:val="doNotCompress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TM1NrUwMzYzsTAyNzJS0lEKTi0uzszPAykwrAUAGve0HC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94D9E"/>
    <w:rsid w:val="000D789F"/>
    <w:rsid w:val="000E19C5"/>
    <w:rsid w:val="000E3F88"/>
    <w:rsid w:val="000E5D38"/>
    <w:rsid w:val="000E6DB5"/>
    <w:rsid w:val="000F376E"/>
    <w:rsid w:val="00105954"/>
    <w:rsid w:val="001068BF"/>
    <w:rsid w:val="00110142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877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5C85"/>
    <w:rsid w:val="002E35C1"/>
    <w:rsid w:val="002E40EB"/>
    <w:rsid w:val="002F06C3"/>
    <w:rsid w:val="002F78AF"/>
    <w:rsid w:val="00301489"/>
    <w:rsid w:val="003021D4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070A8"/>
    <w:rsid w:val="00422AC2"/>
    <w:rsid w:val="00425F71"/>
    <w:rsid w:val="00427DD9"/>
    <w:rsid w:val="004323D5"/>
    <w:rsid w:val="0044071D"/>
    <w:rsid w:val="00440EC0"/>
    <w:rsid w:val="00445E24"/>
    <w:rsid w:val="00453EE1"/>
    <w:rsid w:val="00455924"/>
    <w:rsid w:val="00455BE4"/>
    <w:rsid w:val="004636A0"/>
    <w:rsid w:val="00482BDA"/>
    <w:rsid w:val="00484BEA"/>
    <w:rsid w:val="0048650B"/>
    <w:rsid w:val="00490F5D"/>
    <w:rsid w:val="00492D20"/>
    <w:rsid w:val="00496C4F"/>
    <w:rsid w:val="00496D2B"/>
    <w:rsid w:val="004A470A"/>
    <w:rsid w:val="004B323D"/>
    <w:rsid w:val="004B42F6"/>
    <w:rsid w:val="004B4ED1"/>
    <w:rsid w:val="004B5318"/>
    <w:rsid w:val="004C16F2"/>
    <w:rsid w:val="004C37F8"/>
    <w:rsid w:val="004C7934"/>
    <w:rsid w:val="004D1566"/>
    <w:rsid w:val="004D7C91"/>
    <w:rsid w:val="004D7D6C"/>
    <w:rsid w:val="004E3B62"/>
    <w:rsid w:val="004E432E"/>
    <w:rsid w:val="004F088D"/>
    <w:rsid w:val="004F3FA3"/>
    <w:rsid w:val="00503FDF"/>
    <w:rsid w:val="00510795"/>
    <w:rsid w:val="00512172"/>
    <w:rsid w:val="00523622"/>
    <w:rsid w:val="00526D96"/>
    <w:rsid w:val="00534036"/>
    <w:rsid w:val="00534509"/>
    <w:rsid w:val="005375D0"/>
    <w:rsid w:val="00544C5D"/>
    <w:rsid w:val="00544CAD"/>
    <w:rsid w:val="005506F6"/>
    <w:rsid w:val="005512FF"/>
    <w:rsid w:val="00557240"/>
    <w:rsid w:val="0056098D"/>
    <w:rsid w:val="00560DC9"/>
    <w:rsid w:val="00562ECE"/>
    <w:rsid w:val="00565094"/>
    <w:rsid w:val="005658C9"/>
    <w:rsid w:val="00565B02"/>
    <w:rsid w:val="00566892"/>
    <w:rsid w:val="00571BAA"/>
    <w:rsid w:val="0058392C"/>
    <w:rsid w:val="0059192B"/>
    <w:rsid w:val="005920F2"/>
    <w:rsid w:val="005A6190"/>
    <w:rsid w:val="005C70F1"/>
    <w:rsid w:val="005D3F69"/>
    <w:rsid w:val="005D4996"/>
    <w:rsid w:val="005E3D40"/>
    <w:rsid w:val="005E560F"/>
    <w:rsid w:val="005E5B5F"/>
    <w:rsid w:val="005F0ECA"/>
    <w:rsid w:val="005F5803"/>
    <w:rsid w:val="0060304B"/>
    <w:rsid w:val="00603FCD"/>
    <w:rsid w:val="00607439"/>
    <w:rsid w:val="0061016F"/>
    <w:rsid w:val="00614EA7"/>
    <w:rsid w:val="00616CA7"/>
    <w:rsid w:val="00635213"/>
    <w:rsid w:val="006366A3"/>
    <w:rsid w:val="00636B80"/>
    <w:rsid w:val="006378D0"/>
    <w:rsid w:val="006469B3"/>
    <w:rsid w:val="00647553"/>
    <w:rsid w:val="00655973"/>
    <w:rsid w:val="00680F96"/>
    <w:rsid w:val="006840FD"/>
    <w:rsid w:val="00686ABA"/>
    <w:rsid w:val="00694B94"/>
    <w:rsid w:val="006A38B2"/>
    <w:rsid w:val="006A6BEF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15DF2"/>
    <w:rsid w:val="00732145"/>
    <w:rsid w:val="00733130"/>
    <w:rsid w:val="0073471D"/>
    <w:rsid w:val="00740378"/>
    <w:rsid w:val="00747AB8"/>
    <w:rsid w:val="00751FA3"/>
    <w:rsid w:val="00755541"/>
    <w:rsid w:val="00764E2F"/>
    <w:rsid w:val="00771FBC"/>
    <w:rsid w:val="0077270D"/>
    <w:rsid w:val="007872A2"/>
    <w:rsid w:val="00797C07"/>
    <w:rsid w:val="007A4F5A"/>
    <w:rsid w:val="007B1845"/>
    <w:rsid w:val="007B3AB7"/>
    <w:rsid w:val="007B5BDE"/>
    <w:rsid w:val="007B6CB1"/>
    <w:rsid w:val="007C460F"/>
    <w:rsid w:val="007C6A42"/>
    <w:rsid w:val="007D1F0E"/>
    <w:rsid w:val="007D36E6"/>
    <w:rsid w:val="007D5164"/>
    <w:rsid w:val="007E1469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4E7D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13CC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2D6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19F6"/>
    <w:rsid w:val="009648D5"/>
    <w:rsid w:val="0096791C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269B4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960BD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36FA9"/>
    <w:rsid w:val="00C40BA9"/>
    <w:rsid w:val="00C42EE6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B5182"/>
    <w:rsid w:val="00CD0210"/>
    <w:rsid w:val="00CD3CB4"/>
    <w:rsid w:val="00CD433D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67501"/>
    <w:rsid w:val="00D71F19"/>
    <w:rsid w:val="00D73CEE"/>
    <w:rsid w:val="00D758C0"/>
    <w:rsid w:val="00D858E6"/>
    <w:rsid w:val="00D876A4"/>
    <w:rsid w:val="00DA47A8"/>
    <w:rsid w:val="00DD56E1"/>
    <w:rsid w:val="00DE08FD"/>
    <w:rsid w:val="00DE10BA"/>
    <w:rsid w:val="00DE3031"/>
    <w:rsid w:val="00DF3466"/>
    <w:rsid w:val="00DF426D"/>
    <w:rsid w:val="00E11152"/>
    <w:rsid w:val="00E1327F"/>
    <w:rsid w:val="00E15018"/>
    <w:rsid w:val="00E16B57"/>
    <w:rsid w:val="00E24EC0"/>
    <w:rsid w:val="00E25B08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A4434"/>
    <w:rsid w:val="00EB529D"/>
    <w:rsid w:val="00EB5E96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815D9"/>
    <w:rsid w:val="00F85A1A"/>
    <w:rsid w:val="00FA230B"/>
    <w:rsid w:val="00FB2A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59A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1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438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bf</cp:lastModifiedBy>
  <cp:revision>4</cp:revision>
  <cp:lastPrinted>2021-03-17T17:57:00Z</cp:lastPrinted>
  <dcterms:created xsi:type="dcterms:W3CDTF">2025-11-26T17:07:00Z</dcterms:created>
  <dcterms:modified xsi:type="dcterms:W3CDTF">2025-11-26T17:18:00Z</dcterms:modified>
</cp:coreProperties>
</file>